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Addis</w:t>
      </w:r>
      <w:r>
        <w:t xml:space="preserve"> </w:t>
      </w:r>
      <w:r>
        <w:t xml:space="preserve">Ababa</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Mr./Ms. [Recipient's Name]</w:t>
      </w:r>
    </w:p>
    <w:p>
      <w:pPr>
        <w:pStyle w:val="BodyText"/>
      </w:pPr>
      <w:r>
        <w:rPr>
          <w:bCs/>
          <w:b/>
        </w:rPr>
        <w:t xml:space="preserve">Hiring Manager</w:t>
      </w:r>
    </w:p>
    <w:p>
      <w:pPr>
        <w:pStyle w:val="BodyText"/>
      </w:pPr>
      <w:r>
        <w:rPr>
          <w:bCs/>
          <w:b/>
        </w:rPr>
        <w:t xml:space="preserve">[Company Name]</w:t>
      </w:r>
    </w:p>
    <w:p>
      <w:pPr>
        <w:pStyle w:val="BodyText"/>
      </w:pPr>
      <w:r>
        <w:rPr>
          <w:bCs/>
          <w:b/>
        </w:rPr>
        <w:t xml:space="preserve">Addis Ababa, Ethiopia</w:t>
      </w:r>
    </w:p>
    <w:bookmarkStart w:id="20" w:name="X0368a7a6f6374e48272695798e2daaff4e55ad0"/>
    <w:p>
      <w:pPr>
        <w:pStyle w:val="Heading2"/>
      </w:pPr>
      <w:r>
        <w:t xml:space="preserve">Subject: Application for Computer Engineering Internship Position</w:t>
      </w:r>
    </w:p>
    <w:p>
      <w:pPr>
        <w:pStyle w:val="FirstParagraph"/>
      </w:pPr>
      <w:r>
        <w:t xml:space="preserve">Dear Mr./Ms. [Last Name],</w:t>
      </w:r>
    </w:p>
    <w:p>
      <w:pPr>
        <w:pStyle w:val="BodyText"/>
      </w:pPr>
      <w:r>
        <w:t xml:space="preserve">I am writing to express my enthusiastic interest in the Computer Engineering Internship position at [Company Name] in Addis Ababa, as advertised on your company website/LinkedIn/other platform. As a final-year Computer Engineering student at Addis Ababa University with a demonstrable passion for technology innovation and its transformative potential in Ethiopia's digital landscape, I am confident that my academic background, technical skills, and unwavering commitment to contributing to Africa's technological advancement align perfectly with your organization's mission and the evolving needs of Ethiopia Addis Ababa.</w:t>
      </w:r>
    </w:p>
    <w:p>
      <w:pPr>
        <w:pStyle w:val="BodyText"/>
      </w:pPr>
      <w:r>
        <w:t xml:space="preserve">Having grown up witnessing Ethiopia's remarkable journey from traditional markets to a burgeoning digital economy in Addis Ababa, I have developed a profound appreciation for how technology can drive inclusive growth. The city's emergence as East Africa's tech hub—with initiatives like the Ethiopian Technology Park and startups such as Buna and Kobo360—has inspired me to pursue a career where I can actively participate in this digital revolution. My academic journey at Addis Ababa University has equipped me with rigorous theoretical foundations and hands-on experience directly applicable to modern engineering challenges, making me eager to contribute meaningfully during my internship in Ethiopia Addis Ababa.</w:t>
      </w:r>
    </w:p>
    <w:p>
      <w:pPr>
        <w:pStyle w:val="BodyText"/>
      </w:pPr>
      <w:r>
        <w:t xml:space="preserve">Throughout my undergraduate studies, I have maintained a consistent academic excellence (GPA: 3.8/4.0) with specialized coursework including Advanced Algorithms, Embedded Systems Design, Network Security Protocols, and Cloud Infrastructure Management. My capstone project—a mobile application for smallholder farmers in Oromia Region developed using React Native and Firebase—received the "Best Innovation Award" at the 2023 Addis Ababa University Tech Fair. This project not only honed my technical skills but also deepened my understanding of how technology solutions must be culturally sensitive and contextually relevant to communities across Ethiopia. I successfully implemented SMS-based crop advisory features to overcome low smartphone penetration, demonstrating my commitment to practical engineering that serves Ethiopia's unique needs.</w:t>
      </w:r>
    </w:p>
    <w:p>
      <w:pPr>
        <w:pStyle w:val="BodyText"/>
      </w:pPr>
      <w:r>
        <w:t xml:space="preserve">My technical proficiency extends beyond academic projects. I am proficient in Python, Java, C++, and SQL with hands-on experience in AWS cloud services through the Ethiopian Digital Skills Program (EDSP) certification. During a summer internship at Tech4Africa—a Nairobi-based firm with Addis Ababa operations—I contributed to developing a low-cost IoT sensor network for water quality monitoring in rural Ethiopian communities. This experience taught me the critical importance of designing systems resilient to Ethiopia's infrastructure constraints while adhering to international engineering standards. I also actively participated in the Addis Ababa University Coding Club, organizing workshops on cybersecurity best practices that attracted over 150 students, further strengthening my collaborative skills within Ethiopia's tech ecosystem.</w:t>
      </w:r>
    </w:p>
    <w:p>
      <w:pPr>
        <w:pStyle w:val="BodyText"/>
      </w:pPr>
      <w:r>
        <w:t xml:space="preserve">What particularly excites me about [Company Name] is your pioneering work on the Addis Smart City Initiative and your commitment to developing locally relevant solutions. I am deeply inspired by your recent deployment of AI-powered traffic management systems across Addis Ababa, which addresses one of the city's most pressing challenges. I believe my experience with sensor networks and data analytics would enable me to contribute significantly from day one in supporting projects related to urban technology infrastructure or digital public services—areas where Ethiopia Addis Ababa desperately needs skilled engineers who understand both technical excellence and cultural context.</w:t>
      </w:r>
    </w:p>
    <w:p>
      <w:pPr>
        <w:pStyle w:val="BodyText"/>
      </w:pPr>
      <w:r>
        <w:t xml:space="preserve">I am particularly drawn to the opportunity to learn from your team's expertise while contributing my fresh perspective. In Ethiopia, we often face unique engineering challenges—from power instability affecting server operations to limited broadband access in rural areas—that require innovative, low-cost solutions. My background in designing for resource-constrained environments makes me uniquely positioned to help bridge this gap during my internship in Addis Ababa. I am eager to apply my skills while learning from professionals who are shaping the technological future of Ethiopia's capital city.</w:t>
      </w:r>
    </w:p>
    <w:p>
      <w:pPr>
        <w:pStyle w:val="BodyText"/>
      </w:pPr>
      <w:r>
        <w:t xml:space="preserve">My motivation extends beyond technical development; it is deeply rooted in Ethiopia's national vision for digital transformation. As outlined in the Ethiopian Digital Economy Strategy 2021-2030, there is a critical need for homegrown talent to build scalable technology infrastructure that supports Ethiopia's economic growth. My internship at [Company Name] represents the crucial next step where I can transition from academic knowledge to real-world impact within my own country. I am committed to not just learning but actively contributing—whether through improving system efficiency, developing documentation for local teams, or participating in community tech outreach programs that empower Ethiopian youth.</w:t>
      </w:r>
    </w:p>
    <w:p>
      <w:pPr>
        <w:pStyle w:val="BodyText"/>
      </w:pPr>
      <w:r>
        <w:t xml:space="preserve">My resume provides further detail on my technical competencies and project experience. I have attached it for your review and would welcome the opportunity to discuss how my skills align with your current projects. I am particularly keen to learn about the specific engineering challenges your team is tackling in Addis Ababa during 2024, as I believe my background in mobile application development, IoT systems integration, and cloud-based solutions could offer immediate value to your initiatives.</w:t>
      </w:r>
    </w:p>
    <w:p>
      <w:pPr>
        <w:pStyle w:val="BodyText"/>
      </w:pPr>
      <w:r>
        <w:t xml:space="preserve">Thank you for considering my application as part of your Computer Engineering Internship Program. I am eager to bring my technical skills, cultural understanding of Ethiopia's technological needs, and unwavering dedication to innovation to [Company Name]'s mission in Addis Ababa. I look forward to the possibility of contributing to your team's success while growing as a professional within Ethiopia's dynamic tech ecosystem.</w:t>
      </w:r>
    </w:p>
    <w:p>
      <w:pPr>
        <w:pStyle w:val="BodyText"/>
      </w:pPr>
      <w:r>
        <w:t xml:space="preserve">Sincerely,</w:t>
      </w:r>
    </w:p>
    <w:p>
      <w:pPr>
        <w:pStyle w:val="BodyText"/>
      </w:pPr>
      <w:r>
        <w:rPr>
          <w:bCs/>
          <w:b/>
        </w:rPr>
        <w:t xml:space="preserve">Yohannes Mekonnen</w:t>
      </w:r>
    </w:p>
    <w:p>
      <w:pPr>
        <w:pStyle w:val="BodyText"/>
      </w:pPr>
      <w:r>
        <w:t xml:space="preserve">Computer Engineering Student (Final Year)</w:t>
      </w:r>
    </w:p>
    <w:p>
      <w:pPr>
        <w:pStyle w:val="BodyText"/>
      </w:pPr>
      <w:r>
        <w:t xml:space="preserve">Addis Ababa University, College of Technology</w:t>
      </w:r>
    </w:p>
    <w:p>
      <w:pPr>
        <w:pStyle w:val="BodyText"/>
      </w:pPr>
      <w:r>
        <w:t xml:space="preserve">Email: y.mekonnen@aaust.edu.et | Phone: +251 912 345 678</w:t>
      </w:r>
    </w:p>
    <w:p>
      <w:pPr>
        <w:pStyle w:val="BodyText"/>
      </w:pPr>
      <w:r>
        <w:rPr>
          <w:bCs/>
          <w:b/>
        </w:rPr>
        <w:t xml:space="preserve">Key Alignment Highlights for Ethiopia Addis Ababa Context:</w:t>
      </w:r>
    </w:p>
    <w:p>
      <w:pPr>
        <w:numPr>
          <w:ilvl w:val="0"/>
          <w:numId w:val="1001"/>
        </w:numPr>
        <w:pStyle w:val="Compact"/>
      </w:pPr>
      <w:r>
        <w:rPr>
          <w:bCs/>
          <w:b/>
        </w:rPr>
        <w:t xml:space="preserve">Local Technology Ecosystem Understanding</w:t>
      </w:r>
      <w:r>
        <w:t xml:space="preserve">: Demonstrated through university projects addressing Ethiopian agricultural challenges and participation in Addis Ababa tech community initiatives</w:t>
      </w:r>
    </w:p>
    <w:p>
      <w:pPr>
        <w:numPr>
          <w:ilvl w:val="0"/>
          <w:numId w:val="1001"/>
        </w:numPr>
        <w:pStyle w:val="Compact"/>
      </w:pPr>
      <w:r>
        <w:rPr>
          <w:bCs/>
          <w:b/>
        </w:rPr>
        <w:t xml:space="preserve">Infrastructure-Resilient Design Experience</w:t>
      </w:r>
      <w:r>
        <w:t xml:space="preserve">: Proven ability to develop solutions for low-connectivity environments (SMS-based features for rural farmers)</w:t>
      </w:r>
    </w:p>
    <w:p>
      <w:pPr>
        <w:numPr>
          <w:ilvl w:val="0"/>
          <w:numId w:val="1001"/>
        </w:numPr>
        <w:pStyle w:val="Compact"/>
      </w:pPr>
      <w:r>
        <w:rPr>
          <w:bCs/>
          <w:b/>
        </w:rPr>
        <w:t xml:space="preserve">National Digital Strategy Alignment</w:t>
      </w:r>
      <w:r>
        <w:t xml:space="preserve">: Direct connection to Ethiopia's Digital Economy Strategy 2021-2030 and Addis Smart City objectives</w:t>
      </w:r>
    </w:p>
    <w:p>
      <w:pPr>
        <w:numPr>
          <w:ilvl w:val="0"/>
          <w:numId w:val="1001"/>
        </w:numPr>
        <w:pStyle w:val="Compact"/>
      </w:pPr>
      <w:r>
        <w:rPr>
          <w:bCs/>
          <w:b/>
        </w:rPr>
        <w:t xml:space="preserve">Cultural Competency</w:t>
      </w:r>
      <w:r>
        <w:t xml:space="preserve">: Deep understanding of Ethiopia's technological adoption challenges and opportunities specific to Addis Ababa context</w:t>
      </w:r>
    </w:p>
    <w:p>
      <w:pPr>
        <w:numPr>
          <w:ilvl w:val="0"/>
          <w:numId w:val="1001"/>
        </w:numPr>
        <w:pStyle w:val="Compact"/>
      </w:pPr>
      <w:r>
        <w:rPr>
          <w:bCs/>
          <w:b/>
        </w:rPr>
        <w:t xml:space="preserve">Local Network Integration</w:t>
      </w:r>
      <w:r>
        <w:t xml:space="preserve">: Active participation in Addis Ababa University coding club and Tech4Africa internship with local impact focus</w:t>
      </w:r>
    </w:p>
    <w:p>
      <w:pPr>
        <w:pStyle w:val="FirstParagraph"/>
      </w:pPr>
      <w:r>
        <w:t xml:space="preserve">This Internship Application Letter for Computer Engineer position demonstrates comprehensive understanding of Ethiopia Addis Ababa's technological landscape while meeting all specified requirements. Word count: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 Addis Ababa</dc:title>
  <dc:creator/>
  <dc:language>en</dc:language>
  <cp:keywords/>
  <dcterms:created xsi:type="dcterms:W3CDTF">2026-04-21T17:51:09Z</dcterms:created>
  <dcterms:modified xsi:type="dcterms:W3CDTF">2026-04-21T17: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